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1300613" w14:textId="6B12E08E" w:rsidR="00D73383" w:rsidRPr="00D73383" w:rsidRDefault="00D73383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234A46"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599F70F6" w14:textId="77777777" w:rsidR="005644A1" w:rsidRDefault="005644A1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  <w:p w14:paraId="01CB46D1" w14:textId="77777777" w:rsidR="00D21D6E" w:rsidRDefault="00D21D6E" w:rsidP="00D21D6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521CDB6" w14:textId="1E872F4A" w:rsidR="00D21D6E" w:rsidRPr="00525082" w:rsidRDefault="00D21D6E" w:rsidP="00D21D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2BE97B1C" w14:textId="4952ECBF" w:rsidR="005644A1" w:rsidRDefault="00D73383" w:rsidP="005C5AAA">
      <w:pPr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color w:val="FF0000"/>
          <w:sz w:val="18"/>
          <w:szCs w:val="18"/>
        </w:rPr>
        <w:t>o</w:t>
      </w:r>
      <w:r w:rsidRPr="00525082">
        <w:rPr>
          <w:rFonts w:ascii="Arial" w:hAnsi="Arial" w:cs="Arial"/>
          <w:color w:val="FF0000"/>
          <w:sz w:val="18"/>
          <w:szCs w:val="18"/>
        </w:rPr>
        <w:t>ther</w:t>
      </w:r>
      <w:r>
        <w:rPr>
          <w:rFonts w:ascii="Arial" w:hAnsi="Arial" w:cs="Arial"/>
          <w:color w:val="FF0000"/>
          <w:sz w:val="18"/>
          <w:szCs w:val="18"/>
        </w:rPr>
        <w:t>_</w:t>
      </w:r>
      <w:r w:rsidRPr="00525082">
        <w:rPr>
          <w:rFonts w:ascii="Arial" w:hAnsi="Arial" w:cs="Arial"/>
          <w:color w:val="FF0000"/>
          <w:sz w:val="18"/>
          <w:szCs w:val="18"/>
        </w:rPr>
        <w:t>planning</w:t>
      </w:r>
      <w:proofErr w:type="spellEnd"/>
    </w:p>
    <w:p w14:paraId="51522826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092639C9" w14:textId="77777777" w:rsidR="00D21D6E" w:rsidRPr="005B660C" w:rsidRDefault="00D21D6E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 xml:space="preserve">the </w:t>
            </w:r>
            <w:proofErr w:type="gramStart"/>
            <w:r w:rsidRPr="00647EEA">
              <w:rPr>
                <w:rFonts w:ascii="Arial" w:hAnsi="Arial" w:cs="Arial"/>
              </w:rPr>
              <w:t>FRONT PAGE</w:t>
            </w:r>
            <w:proofErr w:type="gramEnd"/>
            <w:r w:rsidRPr="00647EEA">
              <w:rPr>
                <w:rFonts w:ascii="Arial" w:hAnsi="Arial" w:cs="Arial"/>
              </w:rPr>
              <w:t xml:space="preserve">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</w:t>
            </w:r>
            <w:proofErr w:type="spellStart"/>
            <w:r w:rsidRPr="00647EEA">
              <w:rPr>
                <w:rFonts w:ascii="Arial" w:hAnsi="Arial" w:cs="Arial"/>
              </w:rPr>
              <w:t>e.g</w:t>
            </w:r>
            <w:proofErr w:type="spellEnd"/>
            <w:r w:rsidRPr="00647EEA">
              <w:rPr>
                <w:rFonts w:ascii="Arial" w:hAnsi="Arial" w:cs="Arial"/>
              </w:rPr>
              <w:t xml:space="preserve">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DB1CD7" w14:textId="77777777" w:rsidR="008756C7" w:rsidRDefault="008756C7" w:rsidP="00FE771C">
      <w:pPr>
        <w:spacing w:after="0" w:line="240" w:lineRule="auto"/>
      </w:pPr>
      <w:r>
        <w:separator/>
      </w:r>
    </w:p>
  </w:endnote>
  <w:endnote w:type="continuationSeparator" w:id="0">
    <w:p w14:paraId="4F7B9BC2" w14:textId="77777777" w:rsidR="008756C7" w:rsidRDefault="008756C7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E0FB38" w14:textId="77777777" w:rsidR="008756C7" w:rsidRDefault="008756C7" w:rsidP="00FE771C">
      <w:pPr>
        <w:spacing w:after="0" w:line="240" w:lineRule="auto"/>
      </w:pPr>
      <w:r>
        <w:separator/>
      </w:r>
    </w:p>
  </w:footnote>
  <w:footnote w:type="continuationSeparator" w:id="0">
    <w:p w14:paraId="2D3E06E0" w14:textId="77777777" w:rsidR="008756C7" w:rsidRDefault="008756C7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4FAEafpYktAAAA"/>
  </w:docVars>
  <w:rsids>
    <w:rsidRoot w:val="00FE771C"/>
    <w:rsid w:val="00082194"/>
    <w:rsid w:val="000D08D6"/>
    <w:rsid w:val="001668ED"/>
    <w:rsid w:val="001E14EF"/>
    <w:rsid w:val="00234A46"/>
    <w:rsid w:val="002718A9"/>
    <w:rsid w:val="00341BF2"/>
    <w:rsid w:val="0036673F"/>
    <w:rsid w:val="00455FE6"/>
    <w:rsid w:val="0046720C"/>
    <w:rsid w:val="004D6DB2"/>
    <w:rsid w:val="004F016D"/>
    <w:rsid w:val="00525082"/>
    <w:rsid w:val="00561901"/>
    <w:rsid w:val="005644A1"/>
    <w:rsid w:val="0059677A"/>
    <w:rsid w:val="005B660C"/>
    <w:rsid w:val="005C5AAA"/>
    <w:rsid w:val="005E6DC8"/>
    <w:rsid w:val="005F5EFF"/>
    <w:rsid w:val="00796A2A"/>
    <w:rsid w:val="007A3731"/>
    <w:rsid w:val="008756C7"/>
    <w:rsid w:val="008A4347"/>
    <w:rsid w:val="00923ED0"/>
    <w:rsid w:val="00992B29"/>
    <w:rsid w:val="009D3465"/>
    <w:rsid w:val="00A559B2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D21D6E"/>
    <w:rsid w:val="00D607C5"/>
    <w:rsid w:val="00D73383"/>
    <w:rsid w:val="00D978F1"/>
    <w:rsid w:val="00E15C83"/>
    <w:rsid w:val="00E4635A"/>
    <w:rsid w:val="00F26EA0"/>
    <w:rsid w:val="00F448FE"/>
    <w:rsid w:val="00F905CF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9</cp:revision>
  <dcterms:created xsi:type="dcterms:W3CDTF">2024-10-10T20:02:00Z</dcterms:created>
  <dcterms:modified xsi:type="dcterms:W3CDTF">2024-10-11T15:19:00Z</dcterms:modified>
</cp:coreProperties>
</file>